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92B159" w14:textId="77777777" w:rsidR="00133A4D" w:rsidRDefault="00133A4D" w:rsidP="00133A4D">
      <w:pPr>
        <w:jc w:val="center"/>
        <w:rPr>
          <w:b/>
        </w:rPr>
      </w:pPr>
      <w:r>
        <w:rPr>
          <w:b/>
        </w:rPr>
        <w:t>Grilled Cheese Sandwich</w:t>
      </w:r>
    </w:p>
    <w:p w14:paraId="66AA58E7" w14:textId="77777777" w:rsidR="00133A4D" w:rsidRDefault="00133A4D" w:rsidP="00133A4D">
      <w:pPr>
        <w:jc w:val="center"/>
      </w:pPr>
      <w:r>
        <w:t>Serves 1</w:t>
      </w:r>
    </w:p>
    <w:p w14:paraId="30219140" w14:textId="77777777" w:rsidR="00133A4D" w:rsidRDefault="00133A4D" w:rsidP="00133A4D">
      <w:pPr>
        <w:jc w:val="center"/>
      </w:pPr>
    </w:p>
    <w:p w14:paraId="12CE1D58" w14:textId="77777777" w:rsidR="00133A4D" w:rsidRDefault="00133A4D" w:rsidP="00133A4D">
      <w:r>
        <w:t>2 slices bread, your favorite</w:t>
      </w:r>
    </w:p>
    <w:p w14:paraId="08486B53" w14:textId="77777777" w:rsidR="00133A4D" w:rsidRDefault="00133A4D" w:rsidP="00133A4D">
      <w:r>
        <w:t>½ tablespoons mayonnaise</w:t>
      </w:r>
    </w:p>
    <w:p w14:paraId="5D4A0506" w14:textId="6D68742C" w:rsidR="00133A4D" w:rsidRDefault="000576DA" w:rsidP="00133A4D">
      <w:r>
        <w:t>2</w:t>
      </w:r>
      <w:r w:rsidR="00133A4D">
        <w:t xml:space="preserve"> slices mild cheddar cheese</w:t>
      </w:r>
    </w:p>
    <w:p w14:paraId="7BAFA805" w14:textId="645EF4B4" w:rsidR="00133A4D" w:rsidRDefault="00133A4D" w:rsidP="00133A4D">
      <w:r>
        <w:t xml:space="preserve">2 slices </w:t>
      </w:r>
      <w:r w:rsidR="000576DA">
        <w:t>Jarlsberg</w:t>
      </w:r>
      <w:r>
        <w:t xml:space="preserve"> cheese</w:t>
      </w:r>
    </w:p>
    <w:p w14:paraId="1CCDB6CA" w14:textId="77777777" w:rsidR="00133A4D" w:rsidRDefault="00133A4D" w:rsidP="00133A4D"/>
    <w:p w14:paraId="1AEA1750" w14:textId="541FA2DF" w:rsidR="00133A4D" w:rsidRDefault="00133A4D" w:rsidP="00133A4D">
      <w:pPr>
        <w:jc w:val="both"/>
      </w:pPr>
      <w:r>
        <w:t xml:space="preserve">Preheat </w:t>
      </w:r>
      <w:r w:rsidR="000576DA">
        <w:t>nonstick skillet over medium low for 2 minutes.</w:t>
      </w:r>
    </w:p>
    <w:p w14:paraId="218D06D2" w14:textId="78BD187C" w:rsidR="00133A4D" w:rsidRDefault="00133A4D" w:rsidP="00133A4D">
      <w:pPr>
        <w:jc w:val="both"/>
      </w:pPr>
      <w:r>
        <w:t xml:space="preserve">Spread ½ of mayo on one side of one slice of bread and place mayo-side down into </w:t>
      </w:r>
      <w:r w:rsidR="000576DA">
        <w:t>skillet.</w:t>
      </w:r>
    </w:p>
    <w:p w14:paraId="3A4B66F4" w14:textId="77777777" w:rsidR="00133A4D" w:rsidRDefault="00133A4D" w:rsidP="00133A4D">
      <w:pPr>
        <w:jc w:val="both"/>
      </w:pPr>
      <w:r>
        <w:t>Place cheese slices on top of bread slice, spread other slice of bread with remaining mayo on one side and place mayo-side up onto sandwich.</w:t>
      </w:r>
    </w:p>
    <w:p w14:paraId="0DBD497D" w14:textId="77777777" w:rsidR="000576DA" w:rsidRDefault="00133A4D" w:rsidP="00133A4D">
      <w:pPr>
        <w:jc w:val="both"/>
      </w:pPr>
      <w:r>
        <w:t>C</w:t>
      </w:r>
      <w:r w:rsidR="000576DA">
        <w:t>ook for 2-3 minutes</w:t>
      </w:r>
      <w:r>
        <w:t xml:space="preserve"> turn sandwich</w:t>
      </w:r>
      <w:r w:rsidR="000576DA">
        <w:t>.</w:t>
      </w:r>
    </w:p>
    <w:p w14:paraId="5CABFAB7" w14:textId="7788CEAE" w:rsidR="000576DA" w:rsidRDefault="000576DA" w:rsidP="00133A4D">
      <w:pPr>
        <w:jc w:val="both"/>
      </w:pPr>
      <w:r>
        <w:t>Sprinkle a little water to the skillet then cover with a lid (this will help to melt the inside cheese.)</w:t>
      </w:r>
    </w:p>
    <w:p w14:paraId="79B96F1C" w14:textId="48A69A89" w:rsidR="00133A4D" w:rsidRDefault="00133A4D" w:rsidP="00133A4D">
      <w:pPr>
        <w:jc w:val="both"/>
      </w:pPr>
      <w:r>
        <w:t xml:space="preserve"> </w:t>
      </w:r>
      <w:r w:rsidR="000576DA">
        <w:t>Sandwich is done when bread is golden brown, and cheese is melted.</w:t>
      </w:r>
    </w:p>
    <w:p w14:paraId="59E88885" w14:textId="5D9B4277" w:rsidR="00651156" w:rsidRPr="00133A4D" w:rsidRDefault="000576DA" w:rsidP="00133A4D">
      <w:pPr>
        <w:jc w:val="both"/>
      </w:pPr>
      <w:r>
        <w:t>Delicious served with tomato soup.</w:t>
      </w:r>
    </w:p>
    <w:sectPr w:rsidR="00651156" w:rsidRPr="00133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MDYzMzYwsjAFAiUdpeDU4uLM/DyQAsNaABlJYtssAAAA"/>
  </w:docVars>
  <w:rsids>
    <w:rsidRoot w:val="00133A4D"/>
    <w:rsid w:val="000576DA"/>
    <w:rsid w:val="000B0648"/>
    <w:rsid w:val="00133A4D"/>
    <w:rsid w:val="002E6766"/>
    <w:rsid w:val="00651156"/>
    <w:rsid w:val="00B95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D6488"/>
  <w15:docId w15:val="{87D3D384-93D0-4E44-BB8C-C7B840F89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Bain</dc:creator>
  <cp:lastModifiedBy>Debra Murray</cp:lastModifiedBy>
  <cp:revision>2</cp:revision>
  <dcterms:created xsi:type="dcterms:W3CDTF">2021-04-13T10:38:00Z</dcterms:created>
  <dcterms:modified xsi:type="dcterms:W3CDTF">2021-04-13T10:38:00Z</dcterms:modified>
</cp:coreProperties>
</file>